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DC675" w14:textId="421310B0" w:rsidR="00DC3BEA" w:rsidRPr="00973CD4" w:rsidRDefault="003065B6" w:rsidP="00A948F7">
      <w:pPr>
        <w:pStyle w:val="Nzev"/>
        <w:rPr>
          <w:lang w:val="en-GB"/>
        </w:rPr>
      </w:pPr>
      <w:r w:rsidRPr="00973CD4">
        <w:rPr>
          <w:lang w:val="en-GB"/>
        </w:rPr>
        <w:t>Review of thesis</w:t>
      </w:r>
      <w:r w:rsidR="002A26D7" w:rsidRPr="00973CD4">
        <w:rPr>
          <w:lang w:val="en-GB"/>
        </w:rPr>
        <w:br/>
      </w:r>
      <w:r w:rsidRPr="00973CD4">
        <w:rPr>
          <w:lang w:val="en-GB"/>
        </w:rPr>
        <w:t>Supervisor’s thesis report</w:t>
      </w:r>
    </w:p>
    <w:p w14:paraId="6C9328C7" w14:textId="77777777" w:rsidR="00720997" w:rsidRPr="00973CD4" w:rsidRDefault="00720997" w:rsidP="00A948F7">
      <w:pPr>
        <w:pBdr>
          <w:bottom w:val="single" w:sz="4" w:space="5" w:color="70AD47" w:themeColor="accent6"/>
        </w:pBdr>
        <w:tabs>
          <w:tab w:val="left" w:pos="8505"/>
        </w:tabs>
        <w:jc w:val="center"/>
        <w:rPr>
          <w:rFonts w:asciiTheme="minorHAnsi" w:hAnsiTheme="minorHAnsi" w:cstheme="minorHAnsi"/>
          <w:lang w:val="en-GB"/>
        </w:rPr>
      </w:pPr>
    </w:p>
    <w:tbl>
      <w:tblPr>
        <w:tblStyle w:val="Mkatabulky"/>
        <w:tblpPr w:leftFromText="142" w:rightFromText="142" w:topFromText="567" w:bottomFromText="851" w:vertAnchor="text" w:horzAnchor="margin" w:tblpY="394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47"/>
      </w:tblGrid>
      <w:tr w:rsidR="008540D5" w:rsidRPr="00973CD4" w14:paraId="16FAE201" w14:textId="77777777" w:rsidTr="00154BA3">
        <w:trPr>
          <w:trHeight w:hRule="exact" w:val="454"/>
        </w:trPr>
        <w:tc>
          <w:tcPr>
            <w:tcW w:w="1985" w:type="dxa"/>
            <w:vAlign w:val="center"/>
          </w:tcPr>
          <w:p w14:paraId="649055EC" w14:textId="3B181F8F" w:rsidR="008540D5" w:rsidRPr="00973CD4" w:rsidRDefault="003065B6" w:rsidP="00154BA3">
            <w:pPr>
              <w:rPr>
                <w:b/>
                <w:lang w:val="en-GB"/>
              </w:rPr>
            </w:pPr>
            <w:r w:rsidRPr="00973CD4">
              <w:rPr>
                <w:b/>
                <w:lang w:val="en-GB"/>
              </w:rPr>
              <w:t>Study programme</w:t>
            </w:r>
            <w:r w:rsidR="008540D5"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  <w:vAlign w:val="center"/>
          </w:tcPr>
          <w:p w14:paraId="103D33DA" w14:textId="4A0636B9" w:rsidR="008540D5" w:rsidRPr="00973CD4" w:rsidRDefault="008540D5" w:rsidP="00154BA3">
            <w:pPr>
              <w:rPr>
                <w:lang w:val="en-GB"/>
              </w:rPr>
            </w:pPr>
          </w:p>
        </w:tc>
      </w:tr>
      <w:tr w:rsidR="008540D5" w:rsidRPr="00973CD4" w14:paraId="07AABE07" w14:textId="77777777" w:rsidTr="00154BA3">
        <w:trPr>
          <w:trHeight w:hRule="exact" w:val="454"/>
        </w:trPr>
        <w:tc>
          <w:tcPr>
            <w:tcW w:w="1985" w:type="dxa"/>
            <w:vAlign w:val="center"/>
          </w:tcPr>
          <w:p w14:paraId="31BCEF7F" w14:textId="666E7BD2" w:rsidR="008540D5" w:rsidRPr="00973CD4" w:rsidRDefault="00973CD4" w:rsidP="00154BA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Field of study</w:t>
            </w:r>
            <w:r w:rsidR="008540D5"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  <w:vAlign w:val="center"/>
          </w:tcPr>
          <w:p w14:paraId="383C9847" w14:textId="347D02DD" w:rsidR="008540D5" w:rsidRPr="00973CD4" w:rsidRDefault="008540D5" w:rsidP="00154BA3">
            <w:pPr>
              <w:rPr>
                <w:lang w:val="en-GB"/>
              </w:rPr>
            </w:pPr>
          </w:p>
        </w:tc>
      </w:tr>
      <w:tr w:rsidR="008540D5" w:rsidRPr="00973CD4" w14:paraId="18526E7A" w14:textId="77777777" w:rsidTr="00154BA3">
        <w:trPr>
          <w:trHeight w:hRule="exact" w:val="454"/>
        </w:trPr>
        <w:tc>
          <w:tcPr>
            <w:tcW w:w="1985" w:type="dxa"/>
            <w:vAlign w:val="center"/>
          </w:tcPr>
          <w:p w14:paraId="3C48CB0A" w14:textId="5F1B881B" w:rsidR="008540D5" w:rsidRPr="00973CD4" w:rsidRDefault="008540D5" w:rsidP="00154BA3">
            <w:pPr>
              <w:rPr>
                <w:b/>
                <w:lang w:val="en-GB"/>
              </w:rPr>
            </w:pPr>
            <w:r w:rsidRPr="00973CD4">
              <w:rPr>
                <w:b/>
                <w:lang w:val="en-GB"/>
              </w:rPr>
              <w:t>A</w:t>
            </w:r>
            <w:r w:rsidR="00973CD4">
              <w:rPr>
                <w:b/>
                <w:lang w:val="en-GB"/>
              </w:rPr>
              <w:t>cademic year</w:t>
            </w:r>
            <w:r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  <w:vAlign w:val="center"/>
          </w:tcPr>
          <w:p w14:paraId="4FA216D3" w14:textId="5E551910" w:rsidR="008540D5" w:rsidRPr="00973CD4" w:rsidRDefault="008540D5" w:rsidP="00154BA3">
            <w:pPr>
              <w:rPr>
                <w:lang w:val="en-GB"/>
              </w:rPr>
            </w:pPr>
          </w:p>
        </w:tc>
      </w:tr>
      <w:tr w:rsidR="0081015C" w:rsidRPr="00973CD4" w14:paraId="6D50765D" w14:textId="77777777" w:rsidTr="00154BA3">
        <w:trPr>
          <w:trHeight w:val="170"/>
        </w:trPr>
        <w:tc>
          <w:tcPr>
            <w:tcW w:w="1985" w:type="dxa"/>
            <w:vAlign w:val="center"/>
          </w:tcPr>
          <w:p w14:paraId="2D64FF49" w14:textId="77777777" w:rsidR="0081015C" w:rsidRPr="00973CD4" w:rsidRDefault="0081015C" w:rsidP="00154BA3">
            <w:pPr>
              <w:rPr>
                <w:b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16A25981" w14:textId="77777777" w:rsidR="0081015C" w:rsidRPr="00973CD4" w:rsidRDefault="0081015C" w:rsidP="00154BA3">
            <w:pPr>
              <w:rPr>
                <w:lang w:val="en-GB"/>
              </w:rPr>
            </w:pPr>
          </w:p>
        </w:tc>
      </w:tr>
      <w:tr w:rsidR="008540D5" w:rsidRPr="00973CD4" w14:paraId="11F0AA07" w14:textId="77777777" w:rsidTr="005A0233">
        <w:trPr>
          <w:trHeight w:hRule="exact" w:val="737"/>
        </w:trPr>
        <w:tc>
          <w:tcPr>
            <w:tcW w:w="1985" w:type="dxa"/>
          </w:tcPr>
          <w:p w14:paraId="42D9B915" w14:textId="35ADBE2B" w:rsidR="008540D5" w:rsidRPr="00973CD4" w:rsidRDefault="00973CD4" w:rsidP="00154BA3">
            <w:pPr>
              <w:jc w:val="left"/>
              <w:rPr>
                <w:b/>
                <w:lang w:val="en-GB"/>
              </w:rPr>
            </w:pPr>
            <w:r>
              <w:rPr>
                <w:b/>
                <w:lang w:val="en-GB"/>
              </w:rPr>
              <w:t>Thesis name</w:t>
            </w:r>
            <w:r w:rsidR="008540D5"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</w:tcPr>
          <w:p w14:paraId="359E38AA" w14:textId="3D7135F5" w:rsidR="008540D5" w:rsidRPr="00973CD4" w:rsidRDefault="008540D5" w:rsidP="005A0233">
            <w:pPr>
              <w:jc w:val="left"/>
              <w:rPr>
                <w:b/>
                <w:bCs/>
                <w:lang w:val="en-GB"/>
              </w:rPr>
            </w:pPr>
          </w:p>
        </w:tc>
      </w:tr>
      <w:tr w:rsidR="008540D5" w:rsidRPr="00973CD4" w14:paraId="0BC88955" w14:textId="77777777" w:rsidTr="00154BA3">
        <w:trPr>
          <w:trHeight w:hRule="exact" w:val="454"/>
        </w:trPr>
        <w:tc>
          <w:tcPr>
            <w:tcW w:w="1985" w:type="dxa"/>
            <w:vAlign w:val="center"/>
          </w:tcPr>
          <w:p w14:paraId="58B780F8" w14:textId="0B5A5DCE" w:rsidR="008540D5" w:rsidRPr="00973CD4" w:rsidRDefault="0081015C" w:rsidP="00154BA3">
            <w:pPr>
              <w:rPr>
                <w:b/>
                <w:lang w:val="en-GB"/>
              </w:rPr>
            </w:pPr>
            <w:r w:rsidRPr="00973CD4">
              <w:rPr>
                <w:b/>
                <w:lang w:val="en-GB"/>
              </w:rPr>
              <w:t>Student</w:t>
            </w:r>
            <w:r w:rsidR="00853986">
              <w:rPr>
                <w:b/>
                <w:lang w:val="en-GB"/>
              </w:rPr>
              <w:t>’s</w:t>
            </w:r>
            <w:r w:rsidR="00973CD4">
              <w:rPr>
                <w:b/>
                <w:lang w:val="en-GB"/>
              </w:rPr>
              <w:t xml:space="preserve"> name</w:t>
            </w:r>
            <w:r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  <w:vAlign w:val="center"/>
          </w:tcPr>
          <w:p w14:paraId="12DB8D4D" w14:textId="4EBA2AB3" w:rsidR="008540D5" w:rsidRPr="00973CD4" w:rsidRDefault="008540D5" w:rsidP="00154BA3">
            <w:pPr>
              <w:rPr>
                <w:lang w:val="en-GB"/>
              </w:rPr>
            </w:pPr>
          </w:p>
        </w:tc>
      </w:tr>
      <w:tr w:rsidR="008540D5" w:rsidRPr="00973CD4" w14:paraId="718956F1" w14:textId="77777777" w:rsidTr="00154BA3">
        <w:trPr>
          <w:trHeight w:hRule="exact" w:val="454"/>
        </w:trPr>
        <w:tc>
          <w:tcPr>
            <w:tcW w:w="1985" w:type="dxa"/>
            <w:vAlign w:val="center"/>
          </w:tcPr>
          <w:p w14:paraId="27494ADC" w14:textId="44CCBB67" w:rsidR="008540D5" w:rsidRPr="00973CD4" w:rsidRDefault="00973CD4" w:rsidP="00154BA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Department</w:t>
            </w:r>
            <w:r w:rsidR="0081015C"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  <w:vAlign w:val="center"/>
          </w:tcPr>
          <w:p w14:paraId="41C9B09D" w14:textId="7B64A30B" w:rsidR="008540D5" w:rsidRPr="00973CD4" w:rsidRDefault="008540D5" w:rsidP="00154BA3">
            <w:pPr>
              <w:rPr>
                <w:lang w:val="en-GB"/>
              </w:rPr>
            </w:pPr>
          </w:p>
        </w:tc>
      </w:tr>
      <w:tr w:rsidR="008540D5" w:rsidRPr="00973CD4" w14:paraId="08D31046" w14:textId="77777777" w:rsidTr="00154BA3">
        <w:trPr>
          <w:trHeight w:hRule="exact" w:val="454"/>
        </w:trPr>
        <w:tc>
          <w:tcPr>
            <w:tcW w:w="1985" w:type="dxa"/>
            <w:vAlign w:val="center"/>
          </w:tcPr>
          <w:p w14:paraId="3CD94892" w14:textId="126ADAA5" w:rsidR="008540D5" w:rsidRPr="00973CD4" w:rsidRDefault="00973CD4" w:rsidP="00154BA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Supervisor</w:t>
            </w:r>
            <w:r w:rsidR="0081015C" w:rsidRPr="00973CD4">
              <w:rPr>
                <w:b/>
                <w:lang w:val="en-GB"/>
              </w:rPr>
              <w:t>:</w:t>
            </w:r>
          </w:p>
        </w:tc>
        <w:tc>
          <w:tcPr>
            <w:tcW w:w="0" w:type="auto"/>
            <w:vAlign w:val="center"/>
          </w:tcPr>
          <w:p w14:paraId="76C1EDF7" w14:textId="03F1A84B" w:rsidR="008540D5" w:rsidRPr="00973CD4" w:rsidRDefault="008540D5" w:rsidP="00154BA3">
            <w:pPr>
              <w:rPr>
                <w:lang w:val="en-GB"/>
              </w:rPr>
            </w:pPr>
          </w:p>
        </w:tc>
      </w:tr>
      <w:tr w:rsidR="0081015C" w:rsidRPr="00973CD4" w14:paraId="2D1065C9" w14:textId="77777777" w:rsidTr="00154BA3">
        <w:trPr>
          <w:trHeight w:val="454"/>
        </w:trPr>
        <w:tc>
          <w:tcPr>
            <w:tcW w:w="1985" w:type="dxa"/>
            <w:vAlign w:val="center"/>
          </w:tcPr>
          <w:p w14:paraId="24240481" w14:textId="77777777" w:rsidR="0081015C" w:rsidRPr="00973CD4" w:rsidRDefault="0081015C" w:rsidP="00154BA3">
            <w:pPr>
              <w:rPr>
                <w:b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14CD8FC0" w14:textId="77777777" w:rsidR="0081015C" w:rsidRPr="00973CD4" w:rsidRDefault="0081015C" w:rsidP="00154BA3">
            <w:pPr>
              <w:rPr>
                <w:lang w:val="en-GB"/>
              </w:rPr>
            </w:pPr>
          </w:p>
        </w:tc>
      </w:tr>
      <w:tr w:rsidR="008540D5" w:rsidRPr="00973CD4" w14:paraId="5C37B74B" w14:textId="77777777" w:rsidTr="00154BA3">
        <w:trPr>
          <w:trHeight w:val="454"/>
        </w:trPr>
        <w:tc>
          <w:tcPr>
            <w:tcW w:w="1985" w:type="dxa"/>
            <w:vAlign w:val="center"/>
          </w:tcPr>
          <w:p w14:paraId="691D89DD" w14:textId="33F1D665" w:rsidR="008540D5" w:rsidRPr="00973CD4" w:rsidRDefault="008540D5" w:rsidP="00154BA3">
            <w:pPr>
              <w:rPr>
                <w:b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2D3EC5D1" w14:textId="40C07F8E" w:rsidR="008540D5" w:rsidRPr="00973CD4" w:rsidRDefault="008540D5" w:rsidP="00154BA3">
            <w:pPr>
              <w:rPr>
                <w:lang w:val="en-GB"/>
              </w:rPr>
            </w:pPr>
          </w:p>
        </w:tc>
      </w:tr>
    </w:tbl>
    <w:tbl>
      <w:tblPr>
        <w:tblStyle w:val="Mkatabulky"/>
        <w:tblpPr w:leftFromText="142" w:rightFromText="142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4357"/>
        <w:gridCol w:w="444"/>
        <w:gridCol w:w="443"/>
        <w:gridCol w:w="443"/>
        <w:gridCol w:w="445"/>
        <w:gridCol w:w="442"/>
        <w:gridCol w:w="441"/>
        <w:gridCol w:w="1096"/>
      </w:tblGrid>
      <w:tr w:rsidR="009D3564" w:rsidRPr="00973CD4" w14:paraId="5E045472" w14:textId="77777777" w:rsidTr="00C00088">
        <w:trPr>
          <w:trHeight w:val="227"/>
        </w:trPr>
        <w:tc>
          <w:tcPr>
            <w:tcW w:w="421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D6ADCC7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9" w:type="dxa"/>
            <w:vMerge w:val="restar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7A4924A" w14:textId="54BE03B4" w:rsidR="00BC77AC" w:rsidRPr="00973CD4" w:rsidRDefault="00973CD4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Criteria</w:t>
            </w:r>
          </w:p>
        </w:tc>
        <w:tc>
          <w:tcPr>
            <w:tcW w:w="2736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F8CEC1D" w14:textId="467E028A" w:rsidR="00BC77AC" w:rsidRPr="00973CD4" w:rsidRDefault="00973CD4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Evaluation</w:t>
            </w:r>
          </w:p>
        </w:tc>
        <w:tc>
          <w:tcPr>
            <w:tcW w:w="941" w:type="dxa"/>
            <w:vMerge w:val="restart"/>
            <w:tcBorders>
              <w:top w:val="single" w:sz="12" w:space="0" w:color="auto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7C4AD618" w14:textId="558C42E1" w:rsidR="00BC77AC" w:rsidRPr="00973CD4" w:rsidRDefault="00973CD4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Evaluation not possible</w:t>
            </w:r>
          </w:p>
        </w:tc>
      </w:tr>
      <w:tr w:rsidR="009D3564" w:rsidRPr="00973CD4" w14:paraId="15261576" w14:textId="77777777" w:rsidTr="00C00088">
        <w:trPr>
          <w:trHeight w:val="283"/>
        </w:trPr>
        <w:tc>
          <w:tcPr>
            <w:tcW w:w="421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72891D2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68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6F2186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465CB4D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b/>
                <w:lang w:val="en-GB"/>
              </w:rPr>
              <w:t>A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0351699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b/>
                <w:lang w:val="en-GB"/>
              </w:rPr>
              <w:t>B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FB0CC50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b/>
                <w:lang w:val="en-GB"/>
              </w:rPr>
              <w:t>C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C9B0602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b/>
                <w:lang w:val="en-GB"/>
              </w:rPr>
              <w:t>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242589C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b/>
                <w:lang w:val="en-GB"/>
              </w:rPr>
              <w:t>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64E495C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b/>
                <w:lang w:val="en-GB"/>
              </w:rPr>
              <w:t>F</w:t>
            </w:r>
          </w:p>
        </w:tc>
        <w:tc>
          <w:tcPr>
            <w:tcW w:w="941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46155D1" w14:textId="77777777" w:rsidR="00BC77AC" w:rsidRPr="00973CD4" w:rsidRDefault="00BC77AC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A41991" w:rsidRPr="00973CD4" w14:paraId="661094DC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1FDDF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1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54215" w14:textId="0A3A6B6F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Meeting the requirements of the assignm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4F307" w14:textId="229EBE1D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0D64" w14:textId="0860E5A9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7180" w14:textId="258B79A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E982" w14:textId="1FF47ED5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AE7EF" w14:textId="05999291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8F25" w14:textId="69662CA4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6057AF" w14:textId="1974F96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2C93E338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BB648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2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B363" w14:textId="739700B5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Work with information sources and scientific literatur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A9E87" w14:textId="34C411D3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7869" w14:textId="4127F3E3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8260B" w14:textId="683B2C86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83BED" w14:textId="67DB6EE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DB53" w14:textId="3B6D36C8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DCC08" w14:textId="15B0D1C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0191052" w14:textId="7C4C499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4B3EE687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0B57C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3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1D3B" w14:textId="15E8BC07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Use of results processing method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12957" w14:textId="48A93C3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BBE54" w14:textId="6FA93027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1808B" w14:textId="48A4A70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4124" w14:textId="1E9EAECD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EA75" w14:textId="39BCE4B4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3EF5" w14:textId="637FD28A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A6F62D" w14:textId="04DE6971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3C352D60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E9C23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4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D569" w14:textId="64161FD5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Interpretation of results and discussi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01028" w14:textId="48E3ADA4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8C7D7" w14:textId="48F061C5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75FF1" w14:textId="09D1993D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87C6A" w14:textId="60647B0D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9BC82" w14:textId="70113D2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A46F" w14:textId="78B9196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AE3507" w14:textId="038AA3C3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330E4886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AA1ED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5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2EA13" w14:textId="283F033F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Aim formulation of the qualification thesi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A0BD" w14:textId="19E3F4B0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313B" w14:textId="5016E88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E4B3F" w14:textId="2CC6577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8D2C" w14:textId="5DF57640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9B04C" w14:textId="6FCE71ED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D08E2" w14:textId="41803DC4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4DAA58F" w14:textId="2B96567A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5BD599E2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0113E5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6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2284" w14:textId="1A7373C9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Language processing and work with professional tex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F220" w14:textId="40087F06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A9D19" w14:textId="2B64406E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9C270" w14:textId="6DFA037A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3448" w14:textId="56ED704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6FB8" w14:textId="36AE472E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BD36" w14:textId="49FE2A6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E49285" w14:textId="6F7A82F0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70C7C0A4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D5B54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7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57DDB" w14:textId="782BB6C0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Professional level of work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1A52" w14:textId="6CC54DD9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7483" w14:textId="6B71187C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8C52" w14:textId="6E166016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119C" w14:textId="4807CB7D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67632" w14:textId="6D3FEA2E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44EB" w14:textId="5837BC4E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DD9C74" w14:textId="54BC55E3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0CF329A3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63DC1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8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D76D" w14:textId="05516CEF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Formal arrangem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440EB" w14:textId="55B73468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B6CC8" w14:textId="745E0372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26C7" w14:textId="7399F522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45FB" w14:textId="24EEAE1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69609" w14:textId="63C8AF01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A7AC" w14:textId="035EB815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BB2124" w14:textId="3E1694FE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41DE19BA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11799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9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32A10" w14:textId="568E9B05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Evaluation of the possibility of practical use of the thesis result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18DB7" w14:textId="7AC5E099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8085" w14:textId="7A28655F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C64" w14:textId="4A6AB180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2AC82" w14:textId="0C704744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B73" w14:textId="4479B70D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B48C" w14:textId="7AD124B2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5503A6D" w14:textId="353CDC03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  <w:tr w:rsidR="00A41991" w:rsidRPr="00973CD4" w14:paraId="02EB170E" w14:textId="77777777" w:rsidTr="005A0233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8DBBE8" w14:textId="77777777" w:rsidR="00A41991" w:rsidRPr="00973CD4" w:rsidRDefault="00A41991" w:rsidP="00C00088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973CD4">
              <w:rPr>
                <w:rFonts w:asciiTheme="minorHAnsi" w:hAnsiTheme="minorHAnsi" w:cstheme="minorHAnsi"/>
                <w:lang w:val="en-GB"/>
              </w:rPr>
              <w:t>10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6E63C2" w14:textId="02F35612" w:rsidR="00A41991" w:rsidRPr="00973CD4" w:rsidRDefault="00973CD4" w:rsidP="005A0233">
            <w:pPr>
              <w:jc w:val="left"/>
              <w:rPr>
                <w:rFonts w:asciiTheme="minorHAnsi" w:hAnsiTheme="minorHAnsi" w:cstheme="minorHAnsi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Cs w:val="20"/>
                <w:lang w:val="en-GB"/>
              </w:rPr>
              <w:t>Overall approach and activity of the stud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F5F753" w14:textId="6951948E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01DF509" w14:textId="1E872F9B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4E117F" w14:textId="48A32866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01E399" w14:textId="5C552931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8517BE" w14:textId="2C4458F6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EC91AC" w14:textId="2080BF63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439D419E" w14:textId="3239D901" w:rsidR="00A41991" w:rsidRPr="00973CD4" w:rsidRDefault="00A41991" w:rsidP="00C00088">
            <w:pPr>
              <w:jc w:val="center"/>
              <w:rPr>
                <w:lang w:val="en-GB"/>
              </w:rPr>
            </w:pPr>
          </w:p>
        </w:tc>
      </w:tr>
    </w:tbl>
    <w:p w14:paraId="0FE02099" w14:textId="60A63FFB" w:rsidR="00A948F7" w:rsidRPr="00973CD4" w:rsidRDefault="00973CD4" w:rsidP="009D3564">
      <w:pPr>
        <w:tabs>
          <w:tab w:val="center" w:pos="7088"/>
        </w:tabs>
        <w:spacing w:before="240" w:after="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Mark the rating by</w:t>
      </w:r>
      <w:r w:rsidR="00A948F7" w:rsidRPr="00973CD4">
        <w:rPr>
          <w:rFonts w:asciiTheme="minorHAnsi" w:hAnsiTheme="minorHAnsi" w:cstheme="minorHAnsi"/>
          <w:lang w:val="en-GB"/>
        </w:rPr>
        <w:t xml:space="preserve"> </w:t>
      </w:r>
      <w:r w:rsidR="00A948F7" w:rsidRPr="00973CD4">
        <w:rPr>
          <w:rFonts w:asciiTheme="minorHAnsi" w:hAnsiTheme="minorHAnsi" w:cstheme="minorHAnsi"/>
          <w:b/>
          <w:lang w:val="en-GB"/>
        </w:rPr>
        <w:t>X</w:t>
      </w:r>
      <w:r w:rsidR="00A948F7" w:rsidRPr="00973CD4">
        <w:rPr>
          <w:rFonts w:asciiTheme="minorHAnsi" w:hAnsiTheme="minorHAnsi" w:cstheme="minorHAnsi"/>
          <w:lang w:val="en-GB"/>
        </w:rPr>
        <w:t xml:space="preserve"> (</w:t>
      </w:r>
      <w:r>
        <w:rPr>
          <w:rFonts w:asciiTheme="minorHAnsi" w:hAnsiTheme="minorHAnsi" w:cstheme="minorHAnsi"/>
          <w:lang w:val="en-GB"/>
        </w:rPr>
        <w:t>serves to determine the final classification</w:t>
      </w:r>
      <w:r w:rsidR="00A529DD" w:rsidRPr="00973CD4">
        <w:rPr>
          <w:rFonts w:asciiTheme="minorHAnsi" w:hAnsiTheme="minorHAnsi" w:cstheme="minorHAnsi"/>
          <w:lang w:val="en-GB"/>
        </w:rPr>
        <w:t>;</w:t>
      </w:r>
      <w:r w:rsidR="00A948F7" w:rsidRPr="00973CD4">
        <w:rPr>
          <w:rFonts w:asciiTheme="minorHAnsi" w:hAnsiTheme="minorHAnsi" w:cstheme="minorHAnsi"/>
          <w:lang w:val="en-GB"/>
        </w:rPr>
        <w:t xml:space="preserve"> A = 1, B = 1-, C = 2, D = 2-, E = 3, F = 4)</w:t>
      </w:r>
    </w:p>
    <w:p w14:paraId="244F3D04" w14:textId="77777777" w:rsidR="00A529DD" w:rsidRPr="00973CD4" w:rsidRDefault="00A529DD">
      <w:pPr>
        <w:rPr>
          <w:rFonts w:asciiTheme="minorHAnsi" w:hAnsiTheme="minorHAnsi" w:cstheme="minorHAnsi"/>
          <w:lang w:val="en-GB"/>
        </w:rPr>
      </w:pPr>
      <w:r w:rsidRPr="00973CD4">
        <w:rPr>
          <w:rFonts w:asciiTheme="minorHAnsi" w:hAnsiTheme="minorHAnsi" w:cstheme="minorHAnsi"/>
          <w:lang w:val="en-GB"/>
        </w:rPr>
        <w:br w:type="page"/>
      </w:r>
    </w:p>
    <w:p w14:paraId="0EE48C1C" w14:textId="5EAF53FD" w:rsidR="00A948F7" w:rsidRPr="00973CD4" w:rsidRDefault="00973CD4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lang w:val="en-GB"/>
        </w:rPr>
        <w:lastRenderedPageBreak/>
        <w:t xml:space="preserve">Specific comments and questions to the thesis </w:t>
      </w:r>
      <w:r w:rsidR="00C00088">
        <w:rPr>
          <w:rFonts w:asciiTheme="minorHAnsi" w:hAnsiTheme="minorHAnsi" w:cstheme="minorHAnsi"/>
          <w:b/>
          <w:lang w:val="en-GB"/>
        </w:rPr>
        <w:t>defence</w:t>
      </w:r>
      <w:r w:rsidR="00A948F7" w:rsidRPr="00973CD4">
        <w:rPr>
          <w:rFonts w:asciiTheme="minorHAnsi" w:hAnsiTheme="minorHAnsi" w:cstheme="minorHAnsi"/>
          <w:lang w:val="en-GB"/>
        </w:rPr>
        <w:t>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532"/>
      </w:tblGrid>
      <w:tr w:rsidR="00FA3786" w:rsidRPr="00973CD4" w14:paraId="56424A60" w14:textId="77777777" w:rsidTr="00333DA1">
        <w:trPr>
          <w:trHeight w:hRule="exact" w:val="9728"/>
        </w:trPr>
        <w:tc>
          <w:tcPr>
            <w:tcW w:w="8731" w:type="dxa"/>
            <w:tcBorders>
              <w:top w:val="nil"/>
              <w:left w:val="nil"/>
              <w:bottom w:val="nil"/>
              <w:right w:val="nil"/>
            </w:tcBorders>
          </w:tcPr>
          <w:p w14:paraId="70DFD6DA" w14:textId="7A43392D" w:rsidR="00FA3786" w:rsidRPr="00973CD4" w:rsidRDefault="00FA3786" w:rsidP="00A14FE7">
            <w:pPr>
              <w:rPr>
                <w:lang w:val="en-GB"/>
              </w:rPr>
            </w:pPr>
          </w:p>
        </w:tc>
        <w:bookmarkStart w:id="0" w:name="_GoBack"/>
        <w:bookmarkEnd w:id="0"/>
      </w:tr>
    </w:tbl>
    <w:p w14:paraId="482C3558" w14:textId="77777777" w:rsidR="00A529DD" w:rsidRPr="00973CD4" w:rsidRDefault="00A529DD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  <w:lang w:val="en-GB"/>
        </w:rPr>
      </w:pPr>
    </w:p>
    <w:tbl>
      <w:tblPr>
        <w:tblStyle w:val="Mkatabulky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42"/>
        <w:gridCol w:w="567"/>
        <w:gridCol w:w="2722"/>
      </w:tblGrid>
      <w:tr w:rsidR="008159A3" w:rsidRPr="00973CD4" w14:paraId="7FE46A68" w14:textId="77777777" w:rsidTr="0002688A">
        <w:tc>
          <w:tcPr>
            <w:tcW w:w="5812" w:type="dxa"/>
            <w:gridSpan w:val="3"/>
            <w:vAlign w:val="center"/>
          </w:tcPr>
          <w:p w14:paraId="63073D18" w14:textId="21451DCE" w:rsidR="008159A3" w:rsidRPr="00973CD4" w:rsidRDefault="00973CD4" w:rsidP="00973CD4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 xml:space="preserve">I recommend the qualification work to the thesis </w:t>
            </w:r>
            <w:r w:rsidR="00C00088">
              <w:rPr>
                <w:rFonts w:asciiTheme="minorHAnsi" w:hAnsiTheme="minorHAnsi" w:cstheme="minorHAnsi"/>
                <w:b/>
                <w:lang w:val="en-GB"/>
              </w:rPr>
              <w:t>defence</w:t>
            </w:r>
            <w:r w:rsidR="008159A3" w:rsidRPr="00973CD4">
              <w:rPr>
                <w:rFonts w:asciiTheme="minorHAnsi" w:hAnsiTheme="minorHAnsi" w:cstheme="minorHAnsi"/>
                <w:lang w:val="en-GB"/>
              </w:rPr>
              <w:t xml:space="preserve"> (</w:t>
            </w:r>
            <w:r>
              <w:rPr>
                <w:rFonts w:asciiTheme="minorHAnsi" w:hAnsiTheme="minorHAnsi" w:cstheme="minorHAnsi"/>
                <w:lang w:val="en-GB"/>
              </w:rPr>
              <w:t>YES</w:t>
            </w:r>
            <w:r w:rsidR="008159A3" w:rsidRPr="00973CD4">
              <w:rPr>
                <w:rFonts w:asciiTheme="minorHAnsi" w:hAnsiTheme="minorHAnsi" w:cstheme="minorHAnsi"/>
                <w:lang w:val="en-GB"/>
              </w:rPr>
              <w:t>/N</w:t>
            </w:r>
            <w:r>
              <w:rPr>
                <w:rFonts w:asciiTheme="minorHAnsi" w:hAnsiTheme="minorHAnsi" w:cstheme="minorHAnsi"/>
                <w:lang w:val="en-GB"/>
              </w:rPr>
              <w:t>O</w:t>
            </w:r>
            <w:r w:rsidR="008159A3" w:rsidRPr="00973CD4">
              <w:rPr>
                <w:rFonts w:asciiTheme="minorHAnsi" w:hAnsiTheme="minorHAnsi" w:cstheme="minorHAnsi"/>
                <w:lang w:val="en-GB"/>
              </w:rPr>
              <w:t>):</w:t>
            </w:r>
          </w:p>
        </w:tc>
        <w:tc>
          <w:tcPr>
            <w:tcW w:w="2722" w:type="dxa"/>
            <w:tcBorders>
              <w:bottom w:val="dashed" w:sz="4" w:space="0" w:color="auto"/>
            </w:tcBorders>
            <w:vAlign w:val="center"/>
          </w:tcPr>
          <w:p w14:paraId="27BFB08A" w14:textId="0FB5F50A" w:rsidR="008159A3" w:rsidRPr="00973CD4" w:rsidRDefault="008159A3" w:rsidP="00C00088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8159A3" w:rsidRPr="00973CD4" w14:paraId="0CA746B6" w14:textId="77777777" w:rsidTr="0002688A">
        <w:tc>
          <w:tcPr>
            <w:tcW w:w="5812" w:type="dxa"/>
            <w:gridSpan w:val="3"/>
            <w:vAlign w:val="center"/>
          </w:tcPr>
          <w:p w14:paraId="78D31489" w14:textId="77777777" w:rsidR="008159A3" w:rsidRPr="00973CD4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722" w:type="dxa"/>
            <w:tcBorders>
              <w:top w:val="dashed" w:sz="4" w:space="0" w:color="auto"/>
            </w:tcBorders>
            <w:vAlign w:val="center"/>
          </w:tcPr>
          <w:p w14:paraId="54C7B63E" w14:textId="77777777" w:rsidR="008159A3" w:rsidRPr="00973CD4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8159A3" w:rsidRPr="00973CD4" w14:paraId="0F3B5B2E" w14:textId="77777777" w:rsidTr="0002688A">
        <w:tc>
          <w:tcPr>
            <w:tcW w:w="5245" w:type="dxa"/>
            <w:gridSpan w:val="2"/>
            <w:vAlign w:val="center"/>
          </w:tcPr>
          <w:p w14:paraId="085073F6" w14:textId="6A1E07F7" w:rsidR="008159A3" w:rsidRPr="00973CD4" w:rsidRDefault="00973CD4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Proposed final classification</w:t>
            </w:r>
            <w:r w:rsidR="008159A3" w:rsidRPr="00973CD4">
              <w:rPr>
                <w:rFonts w:asciiTheme="minorHAnsi" w:hAnsiTheme="minorHAnsi" w:cstheme="minorHAnsi"/>
                <w:lang w:val="en-GB"/>
              </w:rPr>
              <w:t>:</w:t>
            </w:r>
          </w:p>
        </w:tc>
        <w:tc>
          <w:tcPr>
            <w:tcW w:w="3289" w:type="dxa"/>
            <w:gridSpan w:val="2"/>
            <w:tcBorders>
              <w:bottom w:val="dashed" w:sz="4" w:space="0" w:color="auto"/>
            </w:tcBorders>
            <w:vAlign w:val="center"/>
          </w:tcPr>
          <w:p w14:paraId="117D4E8E" w14:textId="22264DC5" w:rsidR="008159A3" w:rsidRPr="00973CD4" w:rsidRDefault="008159A3" w:rsidP="00C00088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8159A3" w:rsidRPr="00973CD4" w14:paraId="47189C49" w14:textId="77777777" w:rsidTr="008A0D4B">
        <w:tc>
          <w:tcPr>
            <w:tcW w:w="5103" w:type="dxa"/>
            <w:vAlign w:val="center"/>
          </w:tcPr>
          <w:p w14:paraId="7325B306" w14:textId="77777777" w:rsidR="008159A3" w:rsidRPr="00973CD4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431" w:type="dxa"/>
            <w:gridSpan w:val="3"/>
            <w:vAlign w:val="center"/>
          </w:tcPr>
          <w:p w14:paraId="0851D9AE" w14:textId="1B14BAF8" w:rsidR="008159A3" w:rsidRPr="00973CD4" w:rsidRDefault="008159A3" w:rsidP="00973CD4">
            <w:pPr>
              <w:tabs>
                <w:tab w:val="left" w:pos="5103"/>
                <w:tab w:val="left" w:pos="8505"/>
              </w:tabs>
              <w:spacing w:before="120" w:after="6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973CD4">
              <w:rPr>
                <w:rFonts w:asciiTheme="minorHAnsi" w:hAnsiTheme="minorHAnsi" w:cstheme="minorHAnsi"/>
                <w:sz w:val="18"/>
                <w:lang w:val="en-GB"/>
              </w:rPr>
              <w:t>(</w:t>
            </w:r>
            <w:r w:rsidR="008A0D4B">
              <w:rPr>
                <w:rFonts w:asciiTheme="minorHAnsi" w:hAnsiTheme="minorHAnsi" w:cstheme="minorHAnsi"/>
                <w:sz w:val="18"/>
                <w:lang w:val="en-GB"/>
              </w:rPr>
              <w:t>excellent</w:t>
            </w:r>
            <w:r w:rsidRPr="00973CD4">
              <w:rPr>
                <w:rFonts w:asciiTheme="minorHAnsi" w:hAnsiTheme="minorHAnsi" w:cstheme="minorHAnsi"/>
                <w:sz w:val="18"/>
                <w:lang w:val="en-GB"/>
              </w:rPr>
              <w:t xml:space="preserve">, </w:t>
            </w:r>
            <w:r w:rsidR="00973CD4">
              <w:rPr>
                <w:rFonts w:asciiTheme="minorHAnsi" w:hAnsiTheme="minorHAnsi" w:cstheme="minorHAnsi"/>
                <w:sz w:val="18"/>
                <w:lang w:val="en-GB"/>
              </w:rPr>
              <w:t>very good, good, did not comply</w:t>
            </w:r>
            <w:r w:rsidRPr="00973CD4">
              <w:rPr>
                <w:rFonts w:asciiTheme="minorHAnsi" w:hAnsiTheme="minorHAnsi" w:cstheme="minorHAnsi"/>
                <w:sz w:val="18"/>
                <w:lang w:val="en-GB"/>
              </w:rPr>
              <w:t>)</w:t>
            </w:r>
          </w:p>
        </w:tc>
      </w:tr>
    </w:tbl>
    <w:p w14:paraId="16307F94" w14:textId="77777777" w:rsidR="00A948F7" w:rsidRPr="00973CD4" w:rsidRDefault="00A948F7" w:rsidP="00BE7C07">
      <w:pPr>
        <w:tabs>
          <w:tab w:val="left" w:pos="5103"/>
          <w:tab w:val="left" w:pos="8505"/>
        </w:tabs>
        <w:spacing w:after="60"/>
        <w:rPr>
          <w:rFonts w:asciiTheme="minorHAnsi" w:hAnsiTheme="minorHAnsi" w:cstheme="minorHAnsi"/>
          <w:lang w:val="en-GB"/>
        </w:rPr>
      </w:pPr>
    </w:p>
    <w:p w14:paraId="5D9B092F" w14:textId="77777777" w:rsidR="000915A8" w:rsidRPr="00973CD4" w:rsidRDefault="000915A8" w:rsidP="00F44A39">
      <w:pPr>
        <w:tabs>
          <w:tab w:val="center" w:pos="7088"/>
        </w:tabs>
        <w:spacing w:after="60"/>
        <w:rPr>
          <w:rFonts w:asciiTheme="minorHAnsi" w:hAnsiTheme="minorHAnsi" w:cstheme="minorHAnsi"/>
          <w:lang w:val="en-GB"/>
        </w:rPr>
      </w:pPr>
    </w:p>
    <w:p w14:paraId="1FBC47A9" w14:textId="77777777" w:rsidR="008159A3" w:rsidRPr="00973CD4" w:rsidRDefault="008159A3" w:rsidP="00F44A39">
      <w:pPr>
        <w:tabs>
          <w:tab w:val="center" w:pos="7088"/>
        </w:tabs>
        <w:spacing w:after="60"/>
        <w:rPr>
          <w:rFonts w:asciiTheme="minorHAnsi" w:hAnsiTheme="minorHAnsi" w:cstheme="minorHAnsi"/>
          <w:lang w:val="en-GB"/>
        </w:rPr>
      </w:pPr>
    </w:p>
    <w:p w14:paraId="1515F457" w14:textId="228A37B3" w:rsidR="00A948F7" w:rsidRPr="00973CD4" w:rsidRDefault="00973CD4" w:rsidP="00F75F35">
      <w:pPr>
        <w:tabs>
          <w:tab w:val="left" w:pos="709"/>
          <w:tab w:val="left" w:pos="4678"/>
          <w:tab w:val="left" w:pos="8364"/>
        </w:tabs>
        <w:spacing w:after="6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Date</w:t>
      </w:r>
      <w:r w:rsidR="00A948F7" w:rsidRPr="00973CD4">
        <w:rPr>
          <w:rFonts w:asciiTheme="minorHAnsi" w:hAnsiTheme="minorHAnsi" w:cstheme="minorHAnsi"/>
          <w:lang w:val="en-GB"/>
        </w:rPr>
        <w:t>:</w:t>
      </w:r>
      <w:r w:rsidR="00A529DD" w:rsidRPr="00973CD4">
        <w:rPr>
          <w:rFonts w:asciiTheme="minorHAnsi" w:hAnsiTheme="minorHAnsi" w:cstheme="minorHAnsi"/>
          <w:lang w:val="en-GB"/>
        </w:rPr>
        <w:tab/>
      </w:r>
      <w:r w:rsidR="00F75F35" w:rsidRPr="00973CD4">
        <w:rPr>
          <w:rFonts w:asciiTheme="minorHAnsi" w:hAnsiTheme="minorHAnsi" w:cstheme="minorHAnsi"/>
          <w:lang w:val="en-GB"/>
        </w:rPr>
        <w:tab/>
      </w:r>
      <w:r w:rsidR="00A948F7" w:rsidRPr="00973CD4">
        <w:rPr>
          <w:rFonts w:asciiTheme="minorHAnsi" w:hAnsiTheme="minorHAnsi" w:cstheme="minorHAnsi"/>
          <w:lang w:val="en-GB"/>
        </w:rPr>
        <w:t xml:space="preserve"> </w:t>
      </w:r>
      <w:r>
        <w:rPr>
          <w:rFonts w:asciiTheme="minorHAnsi" w:hAnsiTheme="minorHAnsi" w:cstheme="minorHAnsi"/>
          <w:lang w:val="en-GB"/>
        </w:rPr>
        <w:t>Signature</w:t>
      </w:r>
      <w:r w:rsidR="00A948F7" w:rsidRPr="00973CD4">
        <w:rPr>
          <w:rFonts w:asciiTheme="minorHAnsi" w:hAnsiTheme="minorHAnsi" w:cstheme="minorHAnsi"/>
          <w:lang w:val="en-GB"/>
        </w:rPr>
        <w:t>:</w:t>
      </w:r>
      <w:r w:rsidR="00FB279F" w:rsidRPr="00973CD4">
        <w:rPr>
          <w:rFonts w:asciiTheme="minorHAnsi" w:hAnsiTheme="minorHAnsi" w:cstheme="minorHAnsi"/>
          <w:lang w:val="en-GB"/>
        </w:rPr>
        <w:tab/>
      </w:r>
      <w:r w:rsidR="00A529DD" w:rsidRPr="00973CD4">
        <w:rPr>
          <w:rFonts w:asciiTheme="minorHAnsi" w:hAnsiTheme="minorHAnsi" w:cstheme="minorHAnsi"/>
          <w:lang w:val="en-GB"/>
        </w:rPr>
        <w:tab/>
      </w:r>
    </w:p>
    <w:sectPr w:rsidR="00A948F7" w:rsidRPr="00973CD4" w:rsidSect="008A0D4B">
      <w:headerReference w:type="default" r:id="rId11"/>
      <w:footerReference w:type="default" r:id="rId12"/>
      <w:pgSz w:w="11906" w:h="16838"/>
      <w:pgMar w:top="1973" w:right="1418" w:bottom="1418" w:left="195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43086" w14:textId="77777777" w:rsidR="00C24207" w:rsidRDefault="00C24207" w:rsidP="00DC3BEA">
      <w:pPr>
        <w:spacing w:after="0" w:line="240" w:lineRule="auto"/>
      </w:pPr>
      <w:r>
        <w:separator/>
      </w:r>
    </w:p>
  </w:endnote>
  <w:endnote w:type="continuationSeparator" w:id="0">
    <w:p w14:paraId="47A32622" w14:textId="77777777" w:rsidR="00C24207" w:rsidRDefault="00C24207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C6EB65D-8F9A-4D9A-80B3-0C2057385EC9}"/>
    <w:embedBold r:id="rId2" w:fontKey="{7F39F231-B97E-4D2D-B5D5-05525B808DA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D26501BB-B5FA-4DAA-A258-05E20634812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9154AFE4-DCCF-45A2-B6E3-BB2568F23A8F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en-GB"/>
      </w:rPr>
      <w:id w:val="1591735142"/>
      <w:docPartObj>
        <w:docPartGallery w:val="Page Numbers (Bottom of Page)"/>
        <w:docPartUnique/>
      </w:docPartObj>
    </w:sdtPr>
    <w:sdtEndPr/>
    <w:sdtContent>
      <w:sdt>
        <w:sdtPr>
          <w:rPr>
            <w:lang w:val="en-GB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9650C8" w14:textId="4CB6CAFB" w:rsidR="004C2D90" w:rsidRPr="00973CD4" w:rsidRDefault="00973CD4">
            <w:pPr>
              <w:pStyle w:val="Zpat"/>
              <w:jc w:val="right"/>
              <w:rPr>
                <w:lang w:val="en-GB"/>
              </w:rPr>
            </w:pPr>
            <w:r w:rsidRPr="00973CD4">
              <w:rPr>
                <w:lang w:val="en-GB"/>
              </w:rPr>
              <w:t>Page</w:t>
            </w:r>
            <w:r w:rsidR="004C2D90" w:rsidRPr="00973CD4">
              <w:rPr>
                <w:lang w:val="en-GB"/>
              </w:rPr>
              <w:t xml:space="preserve"> </w:t>
            </w:r>
            <w:r w:rsidR="004C2D90" w:rsidRPr="00973CD4">
              <w:rPr>
                <w:b/>
                <w:bCs/>
                <w:sz w:val="24"/>
                <w:szCs w:val="24"/>
                <w:lang w:val="en-GB"/>
              </w:rPr>
              <w:fldChar w:fldCharType="begin"/>
            </w:r>
            <w:r w:rsidR="004C2D90" w:rsidRPr="00973CD4">
              <w:rPr>
                <w:b/>
                <w:bCs/>
                <w:lang w:val="en-GB"/>
              </w:rPr>
              <w:instrText>PAGE</w:instrText>
            </w:r>
            <w:r w:rsidR="004C2D90" w:rsidRPr="00973CD4">
              <w:rPr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="00B22791">
              <w:rPr>
                <w:b/>
                <w:bCs/>
                <w:noProof/>
                <w:lang w:val="en-GB"/>
              </w:rPr>
              <w:t>2</w:t>
            </w:r>
            <w:r w:rsidR="004C2D90" w:rsidRPr="00973CD4">
              <w:rPr>
                <w:b/>
                <w:bCs/>
                <w:sz w:val="24"/>
                <w:szCs w:val="24"/>
                <w:lang w:val="en-GB"/>
              </w:rPr>
              <w:fldChar w:fldCharType="end"/>
            </w:r>
            <w:r w:rsidR="004C2D90" w:rsidRPr="00973CD4">
              <w:rPr>
                <w:lang w:val="en-GB"/>
              </w:rPr>
              <w:t xml:space="preserve"> </w:t>
            </w:r>
            <w:r w:rsidRPr="00973CD4">
              <w:rPr>
                <w:lang w:val="en-GB"/>
              </w:rPr>
              <w:t>from</w:t>
            </w:r>
            <w:r w:rsidR="004C2D90" w:rsidRPr="00973CD4">
              <w:rPr>
                <w:lang w:val="en-GB"/>
              </w:rPr>
              <w:t xml:space="preserve"> </w:t>
            </w:r>
            <w:r w:rsidR="004C2D90" w:rsidRPr="00973CD4">
              <w:rPr>
                <w:b/>
                <w:bCs/>
                <w:sz w:val="24"/>
                <w:szCs w:val="24"/>
                <w:lang w:val="en-GB"/>
              </w:rPr>
              <w:fldChar w:fldCharType="begin"/>
            </w:r>
            <w:r w:rsidR="004C2D90" w:rsidRPr="00973CD4">
              <w:rPr>
                <w:b/>
                <w:bCs/>
                <w:lang w:val="en-GB"/>
              </w:rPr>
              <w:instrText>NUMPAGES</w:instrText>
            </w:r>
            <w:r w:rsidR="004C2D90" w:rsidRPr="00973CD4">
              <w:rPr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="00B22791">
              <w:rPr>
                <w:b/>
                <w:bCs/>
                <w:noProof/>
                <w:lang w:val="en-GB"/>
              </w:rPr>
              <w:t>2</w:t>
            </w:r>
            <w:r w:rsidR="004C2D90" w:rsidRPr="00973CD4">
              <w:rPr>
                <w:b/>
                <w:bCs/>
                <w:sz w:val="24"/>
                <w:szCs w:val="24"/>
                <w:lang w:val="en-GB"/>
              </w:rPr>
              <w:fldChar w:fldCharType="end"/>
            </w:r>
          </w:p>
        </w:sdtContent>
      </w:sdt>
    </w:sdtContent>
  </w:sdt>
  <w:p w14:paraId="35A5C739" w14:textId="77777777" w:rsidR="004C2D90" w:rsidRPr="00973CD4" w:rsidRDefault="004C2D90">
    <w:pPr>
      <w:pStyle w:val="Zpa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097891" w14:textId="77777777" w:rsidR="00C24207" w:rsidRDefault="00C24207" w:rsidP="00DC3BEA">
      <w:pPr>
        <w:spacing w:after="0" w:line="240" w:lineRule="auto"/>
      </w:pPr>
      <w:r>
        <w:separator/>
      </w:r>
    </w:p>
  </w:footnote>
  <w:footnote w:type="continuationSeparator" w:id="0">
    <w:p w14:paraId="53B1F2F7" w14:textId="77777777" w:rsidR="00C24207" w:rsidRDefault="00C24207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AA140" w14:textId="4443AE2D" w:rsidR="00DC3BEA" w:rsidRPr="00973CD4" w:rsidRDefault="008A0D4B" w:rsidP="004C2D90">
    <w:pPr>
      <w:pStyle w:val="Zhlav"/>
      <w:tabs>
        <w:tab w:val="clear" w:pos="9072"/>
        <w:tab w:val="right" w:pos="9639"/>
      </w:tabs>
      <w:ind w:right="-567"/>
      <w:rPr>
        <w:lang w:val="en-GB"/>
      </w:rPr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6EEAEBC7" wp14:editId="3991FD6C">
          <wp:simplePos x="0" y="0"/>
          <wp:positionH relativeFrom="column">
            <wp:posOffset>-812165</wp:posOffset>
          </wp:positionH>
          <wp:positionV relativeFrom="paragraph">
            <wp:posOffset>-28271</wp:posOffset>
          </wp:positionV>
          <wp:extent cx="3864593" cy="630000"/>
          <wp:effectExtent l="0" t="0" r="3175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F_logo_CZ_EN_dlouha_verze_J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4593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 w:rsidRPr="00973CD4">
      <w:rPr>
        <w:lang w:val="en-GB"/>
      </w:rPr>
      <w:t xml:space="preserve"> </w:t>
    </w:r>
    <w:r w:rsidR="00E96135" w:rsidRPr="00973CD4">
      <w:rPr>
        <w:lang w:val="en-GB"/>
      </w:rPr>
      <w:tab/>
    </w:r>
    <w:r w:rsidR="00E96135" w:rsidRPr="00973CD4">
      <w:rPr>
        <w:lang w:val="en-GB"/>
      </w:rPr>
      <w:tab/>
    </w:r>
    <w:r w:rsidR="003065B6" w:rsidRPr="00973CD4">
      <w:rPr>
        <w:lang w:val="en-GB"/>
      </w:rPr>
      <w:t>Review of Thesis</w:t>
    </w:r>
    <w:r w:rsidR="00E96135" w:rsidRPr="00973CD4">
      <w:rPr>
        <w:lang w:val="en-GB"/>
      </w:rPr>
      <w:t xml:space="preserve"> </w:t>
    </w:r>
  </w:p>
  <w:p w14:paraId="2E78FB21" w14:textId="3AF548FC" w:rsidR="00E96135" w:rsidRPr="00973CD4" w:rsidRDefault="00E96135" w:rsidP="004C2D90">
    <w:pPr>
      <w:pStyle w:val="Zhlav"/>
      <w:tabs>
        <w:tab w:val="clear" w:pos="9072"/>
        <w:tab w:val="right" w:pos="9639"/>
      </w:tabs>
      <w:ind w:right="-567"/>
      <w:rPr>
        <w:lang w:val="en-GB"/>
      </w:rPr>
    </w:pPr>
    <w:r w:rsidRPr="00973CD4">
      <w:rPr>
        <w:lang w:val="en-GB"/>
      </w:rPr>
      <w:tab/>
    </w:r>
    <w:r w:rsidRPr="00973CD4">
      <w:rPr>
        <w:lang w:val="en-GB"/>
      </w:rPr>
      <w:tab/>
    </w:r>
    <w:r w:rsidR="003065B6" w:rsidRPr="00973CD4">
      <w:rPr>
        <w:lang w:val="en-GB"/>
      </w:rPr>
      <w:t>Supervisor’s thesis report</w:t>
    </w:r>
    <w:r w:rsidRPr="00973CD4">
      <w:rPr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ocumentProtection w:edit="forms" w:formatting="1" w:enforcement="0"/>
  <w:autoFormatOverride/>
  <w:styleLockTheme/>
  <w:styleLockQFSet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LQwNDO0NDUxMLdQ0lEKTi0uzszPAykwrgUADhEmAiwAAAA="/>
  </w:docVars>
  <w:rsids>
    <w:rsidRoot w:val="00DC3BEA"/>
    <w:rsid w:val="000116C2"/>
    <w:rsid w:val="0002688A"/>
    <w:rsid w:val="000311E8"/>
    <w:rsid w:val="00056472"/>
    <w:rsid w:val="00061300"/>
    <w:rsid w:val="00084DE6"/>
    <w:rsid w:val="000915A8"/>
    <w:rsid w:val="000D4A96"/>
    <w:rsid w:val="00154BA3"/>
    <w:rsid w:val="00163A89"/>
    <w:rsid w:val="00186736"/>
    <w:rsid w:val="00196B98"/>
    <w:rsid w:val="002326FD"/>
    <w:rsid w:val="00292ECA"/>
    <w:rsid w:val="002A26D7"/>
    <w:rsid w:val="002C5922"/>
    <w:rsid w:val="003065B6"/>
    <w:rsid w:val="00312D51"/>
    <w:rsid w:val="00333DA1"/>
    <w:rsid w:val="00382ACC"/>
    <w:rsid w:val="003A05D9"/>
    <w:rsid w:val="003B1558"/>
    <w:rsid w:val="003B3B0D"/>
    <w:rsid w:val="00407B77"/>
    <w:rsid w:val="00457D9A"/>
    <w:rsid w:val="004C2D90"/>
    <w:rsid w:val="004C61E5"/>
    <w:rsid w:val="004F6634"/>
    <w:rsid w:val="005213CB"/>
    <w:rsid w:val="005567E0"/>
    <w:rsid w:val="0058683C"/>
    <w:rsid w:val="005952EF"/>
    <w:rsid w:val="005A0233"/>
    <w:rsid w:val="005F3BBD"/>
    <w:rsid w:val="00617A87"/>
    <w:rsid w:val="006A1F62"/>
    <w:rsid w:val="006F3A53"/>
    <w:rsid w:val="00720997"/>
    <w:rsid w:val="00737D0E"/>
    <w:rsid w:val="007761F7"/>
    <w:rsid w:val="007E7265"/>
    <w:rsid w:val="007F4B51"/>
    <w:rsid w:val="007F7AF8"/>
    <w:rsid w:val="008013CB"/>
    <w:rsid w:val="00805AE1"/>
    <w:rsid w:val="0081015C"/>
    <w:rsid w:val="008159A3"/>
    <w:rsid w:val="008238B1"/>
    <w:rsid w:val="00853986"/>
    <w:rsid w:val="008540D5"/>
    <w:rsid w:val="00857003"/>
    <w:rsid w:val="00866E4B"/>
    <w:rsid w:val="00885326"/>
    <w:rsid w:val="008A0D4B"/>
    <w:rsid w:val="008C0BDB"/>
    <w:rsid w:val="008C6223"/>
    <w:rsid w:val="008F0F48"/>
    <w:rsid w:val="00907785"/>
    <w:rsid w:val="00913020"/>
    <w:rsid w:val="00973CD4"/>
    <w:rsid w:val="00975221"/>
    <w:rsid w:val="009D3564"/>
    <w:rsid w:val="00A14FE7"/>
    <w:rsid w:val="00A33D1A"/>
    <w:rsid w:val="00A41991"/>
    <w:rsid w:val="00A46F32"/>
    <w:rsid w:val="00A529DD"/>
    <w:rsid w:val="00A908CF"/>
    <w:rsid w:val="00A948F7"/>
    <w:rsid w:val="00AA03A7"/>
    <w:rsid w:val="00AE798B"/>
    <w:rsid w:val="00B0218A"/>
    <w:rsid w:val="00B22791"/>
    <w:rsid w:val="00B234E8"/>
    <w:rsid w:val="00B2793B"/>
    <w:rsid w:val="00B66907"/>
    <w:rsid w:val="00B84A64"/>
    <w:rsid w:val="00BC30A5"/>
    <w:rsid w:val="00BC77AC"/>
    <w:rsid w:val="00BE7C07"/>
    <w:rsid w:val="00C00088"/>
    <w:rsid w:val="00C13853"/>
    <w:rsid w:val="00C24207"/>
    <w:rsid w:val="00C95F3C"/>
    <w:rsid w:val="00CA19A8"/>
    <w:rsid w:val="00CB6EF2"/>
    <w:rsid w:val="00CD41F6"/>
    <w:rsid w:val="00CF232F"/>
    <w:rsid w:val="00D2779E"/>
    <w:rsid w:val="00D34BDE"/>
    <w:rsid w:val="00D620FD"/>
    <w:rsid w:val="00D64013"/>
    <w:rsid w:val="00DB4DDB"/>
    <w:rsid w:val="00DB6E98"/>
    <w:rsid w:val="00DC3BEA"/>
    <w:rsid w:val="00DE01A3"/>
    <w:rsid w:val="00E02E1C"/>
    <w:rsid w:val="00E06FD1"/>
    <w:rsid w:val="00E102F5"/>
    <w:rsid w:val="00E96135"/>
    <w:rsid w:val="00EF2EC3"/>
    <w:rsid w:val="00F16424"/>
    <w:rsid w:val="00F35548"/>
    <w:rsid w:val="00F44A39"/>
    <w:rsid w:val="00F71E3E"/>
    <w:rsid w:val="00F75F35"/>
    <w:rsid w:val="00F772B6"/>
    <w:rsid w:val="00F87D3C"/>
    <w:rsid w:val="00FA3786"/>
    <w:rsid w:val="00FB279F"/>
    <w:rsid w:val="00FC020C"/>
    <w:rsid w:val="00FE71E6"/>
    <w:rsid w:val="00FF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9FE4D"/>
  <w15:chartTrackingRefBased/>
  <w15:docId w15:val="{93D94A08-D659-441A-8BCE-89056EA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02F5"/>
    <w:pPr>
      <w:jc w:val="both"/>
    </w:pPr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196B98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7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77AC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6F3A53"/>
    <w:rPr>
      <w:color w:val="808080"/>
    </w:rPr>
  </w:style>
  <w:style w:type="character" w:styleId="Siln">
    <w:name w:val="Strong"/>
    <w:basedOn w:val="Standardnpsmoodstavce"/>
    <w:uiPriority w:val="22"/>
    <w:rsid w:val="0058683C"/>
    <w:rPr>
      <w:b/>
      <w:bCs/>
    </w:rPr>
  </w:style>
  <w:style w:type="paragraph" w:customStyle="1" w:styleId="Styl1">
    <w:name w:val="Styl1"/>
    <w:basedOn w:val="Normln"/>
    <w:link w:val="Styl1Char"/>
    <w:rsid w:val="00913020"/>
    <w:rPr>
      <w:b/>
    </w:rPr>
  </w:style>
  <w:style w:type="character" w:customStyle="1" w:styleId="Styl1Char">
    <w:name w:val="Styl1 Char"/>
    <w:basedOn w:val="Standardnpsmoodstavce"/>
    <w:link w:val="Styl1"/>
    <w:rsid w:val="00913020"/>
    <w:rPr>
      <w:rFonts w:ascii="Calibri" w:hAnsi="Calibri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0" ma:contentTypeDescription="Vytvoří nový dokument" ma:contentTypeScope="" ma:versionID="77a501c52f3d65757f040fae34380c48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cd0cee6840d399b33154cc9ce43c8cb8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F6029-6DC2-4887-9C7F-A04B4F79AB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FD84D1-50DC-4A6A-87BC-55DAA7A278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A6331D-7E71-4D75-B20B-5FA6594E77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7E35B7-1C1D-46BC-99C2-41D20586E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1</Pages>
  <Words>160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Ing. Mgr. Ph.D.</cp:lastModifiedBy>
  <cp:revision>9</cp:revision>
  <cp:lastPrinted>2021-03-04T11:51:00Z</cp:lastPrinted>
  <dcterms:created xsi:type="dcterms:W3CDTF">2022-02-11T09:37:00Z</dcterms:created>
  <dcterms:modified xsi:type="dcterms:W3CDTF">2023-05-0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  <property fmtid="{D5CDD505-2E9C-101B-9397-08002B2CF9AE}" pid="3" name="GrammarlyDocumentId">
    <vt:lpwstr>5d9a759f69a94c0d0606b8aae6987bc4dececbef699466d2447f9896666acab6</vt:lpwstr>
  </property>
</Properties>
</file>